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0D85C" w14:textId="77777777" w:rsidR="005F1664" w:rsidRDefault="002B7F86" w:rsidP="005F1664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16AD69CF" w:rsidR="00C104EA" w:rsidRPr="005F1664" w:rsidRDefault="005F1664" w:rsidP="005F1664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Patient Advocate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5F1664" w:rsidRDefault="002B7F86" w:rsidP="005F1664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5F1664" w:rsidRDefault="002B7F86" w:rsidP="005F1664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5F1664" w:rsidRDefault="002B7F86" w:rsidP="005F1664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14:paraId="30E2DCEA" w14:textId="77777777" w:rsidR="005F1664" w:rsidRDefault="002B7F86" w:rsidP="005F1664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531CEA23" w14:textId="77777777" w:rsidR="005F1664" w:rsidRDefault="005F1664" w:rsidP="005F1664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am writing this job application to express my interest in the job opening for a Patient Advocate at your renowned hospital. With over 5 years of work experience, I have become well acquainted with patient rights and advocacy along with medical administrative procedures. I believe that my skill sets and educational background perfectly match with the eligibility criteria.</w:t>
      </w:r>
    </w:p>
    <w:p w14:paraId="7556E126" w14:textId="196F04EE" w:rsidR="005F1664" w:rsidRPr="005F1664" w:rsidRDefault="005F1664" w:rsidP="005F1664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Outlining some of my crucial responsibilities as a Patient Advocate:</w:t>
      </w:r>
    </w:p>
    <w:p w14:paraId="57CBDD2F" w14:textId="434BC006" w:rsidR="005F1664" w:rsidRPr="005F1664" w:rsidRDefault="005F1664" w:rsidP="005F1664">
      <w:pPr>
        <w:pStyle w:val="ListParagraph"/>
        <w:numPr>
          <w:ilvl w:val="0"/>
          <w:numId w:val="12"/>
        </w:numPr>
        <w:spacing w:line="276" w:lineRule="auto"/>
        <w:ind w:left="142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Review the claim requests, documentation, and medical invoices of the patients to verify its accuracy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2F14045" w14:textId="4C128CC2" w:rsidR="005F1664" w:rsidRPr="005F1664" w:rsidRDefault="005F1664" w:rsidP="005F1664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ddress the inquiries of the patients regarding hospital processes and insurance claim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C3B7BFF" w14:textId="7EAEBB80" w:rsidR="005F1664" w:rsidRPr="005F1664" w:rsidRDefault="005F1664" w:rsidP="005F1664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oordinate with the medical insurance providers to understand the reason behind the denial of the claim request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110B2D0" w14:textId="105C1337" w:rsidR="005F1664" w:rsidRPr="005F1664" w:rsidRDefault="005F1664" w:rsidP="005F1664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dentify the accounts and billing issues and devise ways to promptly resolve the same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08A8B2DA" w14:textId="3759E63E" w:rsidR="005F1664" w:rsidRPr="005F1664" w:rsidRDefault="005F1664" w:rsidP="005F1664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mpart patients' rights information amongst the patient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AE20E24" w14:textId="0EE2BA62" w:rsidR="005F1664" w:rsidRPr="005F1664" w:rsidRDefault="005F1664" w:rsidP="005F1664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aintain and update the patients' records on a regular basi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D4556B7" w14:textId="2B14FD9F" w:rsidR="005F1664" w:rsidRPr="005F1664" w:rsidRDefault="005F1664" w:rsidP="005F1664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erform other responsibilities associated with the role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81C89F0" w14:textId="77777777" w:rsidR="005F1664" w:rsidRPr="005F1664" w:rsidRDefault="005F1664" w:rsidP="005F1664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940B717" w14:textId="77777777" w:rsidR="005F1664" w:rsidRDefault="005F1664" w:rsidP="005F166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ing a compassionate professional, I have helped many patients by identifying and resolving various medical service issues faced by them. I possess remarkable communication skills, organizational ability, and an incredible analytical mindset, which makes me an ideal candidate for the role.</w:t>
      </w:r>
    </w:p>
    <w:p w14:paraId="2FED726E" w14:textId="77777777" w:rsidR="005F1664" w:rsidRDefault="005F1664" w:rsidP="005F166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50D6068" w14:textId="52BCCC10" w:rsidR="005F1664" w:rsidRPr="005F1664" w:rsidRDefault="005F1664" w:rsidP="005F166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 you in advance for reading through my job application. You can have a look at the enclosed resume to gauge my skill sets, educational requirements, and professional background. I would appreciate to know more about the requirements of the vacant position and demonstrate what industry specific traits I would bring to the table.</w:t>
      </w:r>
    </w:p>
    <w:p w14:paraId="4D386C51" w14:textId="77777777" w:rsidR="005F1664" w:rsidRPr="005F1664" w:rsidRDefault="005F1664" w:rsidP="005F166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8A046E8" w14:textId="77777777" w:rsidR="005F1664" w:rsidRPr="005F1664" w:rsidRDefault="005F1664" w:rsidP="005F166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07CCDFD7" w14:textId="77777777" w:rsidR="005F1664" w:rsidRPr="005F1664" w:rsidRDefault="005F1664" w:rsidP="005F166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F16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082E0BBD" w14:textId="77777777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6F5AD0"/>
    <w:multiLevelType w:val="hybridMultilevel"/>
    <w:tmpl w:val="6BD8B2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74F4A62"/>
    <w:multiLevelType w:val="multilevel"/>
    <w:tmpl w:val="8996D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7"/>
  </w:num>
  <w:num w:numId="7">
    <w:abstractNumId w:val="10"/>
  </w:num>
  <w:num w:numId="8">
    <w:abstractNumId w:val="9"/>
  </w:num>
  <w:num w:numId="9">
    <w:abstractNumId w:val="5"/>
  </w:num>
  <w:num w:numId="10">
    <w:abstractNumId w:val="8"/>
  </w:num>
  <w:num w:numId="11">
    <w:abstractNumId w:val="4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1664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5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0</Words>
  <Characters>1918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204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ient Advocate Cover Letter Sample</dc:title>
  <dc:subject>Create your Cover Letter using Free Patient Advocate Cover Letter Sample Template</dc:subject>
  <dc:creator>Qwikresume.com</dc:creator>
  <dcterms:created xsi:type="dcterms:W3CDTF">2021-11-18T05:52:00Z</dcterms:created>
  <dcterms:modified xsi:type="dcterms:W3CDTF">2021-11-18T05:52:00Z</dcterms:modified>
  <cp:category>Healthcare &amp; Wellbeing</cp:category>
</cp:coreProperties>
</file>